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63C289" w14:textId="76BF00FD" w:rsidR="00C76DC2" w:rsidRPr="00C76DC2" w:rsidRDefault="00C76DC2" w:rsidP="00C76DC2">
      <w:pPr>
        <w:pStyle w:val="Title"/>
      </w:pPr>
      <w:r>
        <w:t>De thi hoc phan</w:t>
      </w:r>
    </w:p>
    <w:p w14:paraId="1B4B9E1F" w14:textId="2C6FEC5D" w:rsidR="00D07029" w:rsidRDefault="00C76DC2">
      <w:pPr>
        <w:pStyle w:val="Author"/>
      </w:pPr>
      <w:r>
        <w:t>L</w:t>
      </w:r>
      <w:r>
        <w:t>e Dang Tan –</w:t>
      </w:r>
      <w:r>
        <w:t xml:space="preserve"> 11236199 – ĐỀ 1</w:t>
      </w:r>
    </w:p>
    <w:p w14:paraId="1B4B9E20" w14:textId="77777777" w:rsidR="00D07029" w:rsidRDefault="00C76DC2">
      <w:pPr>
        <w:pStyle w:val="Date"/>
      </w:pPr>
      <w:r>
        <w:t>10/12/2024</w:t>
      </w:r>
    </w:p>
    <w:p w14:paraId="1B4B9E21" w14:textId="77777777" w:rsidR="00D07029" w:rsidRDefault="00C76DC2">
      <w:pPr>
        <w:pStyle w:val="Heading1"/>
      </w:pPr>
      <w:bookmarkStart w:id="0" w:name="câu-2"/>
      <w:r>
        <w:t>Câu 2:</w:t>
      </w:r>
    </w:p>
    <w:p w14:paraId="1B4B9E22" w14:textId="77777777" w:rsidR="00D07029" w:rsidRDefault="00C76DC2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1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1, tin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7'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tin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0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1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2 </w:t>
      </w:r>
      <w:r>
        <w:rPr>
          <w:rStyle w:val="OtherTok"/>
        </w:rPr>
        <w:t>&lt;-</w:t>
      </w:r>
      <w:r>
        <w:rPr>
          <w:rStyle w:val="NormalTok"/>
        </w:rPr>
        <w:t xml:space="preserve"> filter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filter), </w:t>
      </w:r>
      <w:r>
        <w:rPr>
          <w:rStyle w:val="DecValTok"/>
        </w:rPr>
        <w:t>8</w:t>
      </w:r>
      <w:r>
        <w:rPr>
          <w:rStyle w:val="NormalTok"/>
        </w:rPr>
        <w:t>), 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2)</w:t>
      </w:r>
    </w:p>
    <w:p w14:paraId="1B4B9E23" w14:textId="77777777" w:rsidR="00D07029" w:rsidRDefault="00C76DC2">
      <w:pPr>
        <w:pStyle w:val="SourceCode"/>
      </w:pPr>
      <w:r>
        <w:rPr>
          <w:rStyle w:val="VerbatimChar"/>
        </w:rPr>
        <w:t>##      khoi tinh   M1   M2   M3</w:t>
      </w:r>
      <w:r>
        <w:br/>
      </w:r>
      <w:r>
        <w:rPr>
          <w:rStyle w:val="VerbatimChar"/>
        </w:rPr>
        <w:t>## 8326   D1   17 5.50 4.50 6.50</w:t>
      </w:r>
      <w:r>
        <w:br/>
      </w:r>
      <w:r>
        <w:rPr>
          <w:rStyle w:val="VerbatimChar"/>
        </w:rPr>
        <w:t>## 4284    A   17 6.75 6.50 7.75</w:t>
      </w:r>
      <w:r>
        <w:br/>
      </w:r>
      <w:r>
        <w:rPr>
          <w:rStyle w:val="VerbatimChar"/>
        </w:rPr>
        <w:t>## 4298    A   17 6.00 7.00 5.50</w:t>
      </w:r>
      <w:r>
        <w:br/>
      </w:r>
      <w:r>
        <w:rPr>
          <w:rStyle w:val="VerbatimChar"/>
        </w:rPr>
        <w:t>## 6545   A1   17 7.75 8.00 8.50</w:t>
      </w:r>
      <w:r>
        <w:br/>
      </w:r>
      <w:r>
        <w:rPr>
          <w:rStyle w:val="VerbatimChar"/>
        </w:rPr>
        <w:t>## 8606   D1   17 4.50 5.25 7.50</w:t>
      </w:r>
      <w:r>
        <w:br/>
      </w:r>
      <w:r>
        <w:rPr>
          <w:rStyle w:val="VerbatimChar"/>
        </w:rPr>
        <w:t>## 8954   D1   17 5.50 3.25 5.00</w:t>
      </w:r>
      <w:r>
        <w:br/>
      </w:r>
      <w:r>
        <w:rPr>
          <w:rStyle w:val="VerbatimChar"/>
        </w:rPr>
        <w:t>## 121     A   10 6.25 6.50 7.25</w:t>
      </w:r>
      <w:r>
        <w:br/>
      </w:r>
      <w:r>
        <w:rPr>
          <w:rStyle w:val="VerbatimChar"/>
        </w:rPr>
        <w:t>## 113     A   10 6.75 5.75 4.75</w:t>
      </w:r>
    </w:p>
    <w:p w14:paraId="1B4B9E24" w14:textId="77777777" w:rsidR="00D07029" w:rsidRDefault="00C76DC2">
      <w:pPr>
        <w:pStyle w:val="Heading1"/>
      </w:pPr>
      <w:bookmarkStart w:id="1" w:name="câu-3"/>
      <w:bookmarkEnd w:id="0"/>
      <w:r>
        <w:t>Câu 3:</w:t>
      </w:r>
    </w:p>
    <w:p w14:paraId="1B4B9E25" w14:textId="77777777" w:rsidR="00D07029" w:rsidRDefault="00C76DC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quantmod)</w:t>
      </w:r>
    </w:p>
    <w:p w14:paraId="1B4B9E26" w14:textId="77777777" w:rsidR="00D07029" w:rsidRDefault="00C76DC2">
      <w:pPr>
        <w:pStyle w:val="SourceCode"/>
      </w:pPr>
      <w:r>
        <w:rPr>
          <w:rStyle w:val="VerbatimChar"/>
        </w:rPr>
        <w:t>## Loading required package: xts</w:t>
      </w:r>
    </w:p>
    <w:p w14:paraId="1B4B9E27" w14:textId="77777777" w:rsidR="00D07029" w:rsidRDefault="00C76DC2">
      <w:pPr>
        <w:pStyle w:val="SourceCode"/>
      </w:pPr>
      <w:r>
        <w:rPr>
          <w:rStyle w:val="VerbatimChar"/>
        </w:rPr>
        <w:t>## Loading required package: zoo</w:t>
      </w:r>
    </w:p>
    <w:p w14:paraId="1B4B9E28" w14:textId="77777777" w:rsidR="00D07029" w:rsidRDefault="00C76D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1B4B9E29" w14:textId="77777777" w:rsidR="00D07029" w:rsidRDefault="00C76DC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1B4B9E2A" w14:textId="77777777" w:rsidR="00D07029" w:rsidRDefault="00C76DC2">
      <w:pPr>
        <w:pStyle w:val="SourceCode"/>
      </w:pPr>
      <w:r>
        <w:rPr>
          <w:rStyle w:val="VerbatimChar"/>
        </w:rPr>
        <w:t>## Loading required package: TTR</w:t>
      </w:r>
    </w:p>
    <w:p w14:paraId="1B4B9E2B" w14:textId="77777777" w:rsidR="00D07029" w:rsidRDefault="00C76DC2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1B4B9E2C" w14:textId="77777777" w:rsidR="00D07029" w:rsidRDefault="00C76DC2">
      <w:pPr>
        <w:pStyle w:val="SourceCode"/>
      </w:pPr>
      <w:r>
        <w:rPr>
          <w:rStyle w:val="FunctionTok"/>
        </w:rPr>
        <w:t>getSymbols</w:t>
      </w:r>
      <w:r>
        <w:rPr>
          <w:rStyle w:val="NormalTok"/>
        </w:rPr>
        <w:t>(</w:t>
      </w:r>
      <w:r>
        <w:rPr>
          <w:rStyle w:val="AttributeTok"/>
        </w:rPr>
        <w:t>Symbols =</w:t>
      </w:r>
      <w:r>
        <w:rPr>
          <w:rStyle w:val="NormalTok"/>
        </w:rPr>
        <w:t xml:space="preserve"> </w:t>
      </w:r>
      <w:r>
        <w:rPr>
          <w:rStyle w:val="StringTok"/>
        </w:rPr>
        <w:t>"MSFT"</w:t>
      </w:r>
      <w:r>
        <w:rPr>
          <w:rStyle w:val="NormalTok"/>
        </w:rPr>
        <w:t xml:space="preserve">, </w:t>
      </w:r>
      <w:r>
        <w:rPr>
          <w:rStyle w:val="AttributeTok"/>
        </w:rPr>
        <w:t>src =</w:t>
      </w:r>
      <w:r>
        <w:rPr>
          <w:rStyle w:val="NormalTok"/>
        </w:rPr>
        <w:t xml:space="preserve"> 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2024-01-01"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2024-01-31"</w:t>
      </w:r>
      <w:r>
        <w:rPr>
          <w:rStyle w:val="NormalTok"/>
        </w:rPr>
        <w:t>)</w:t>
      </w:r>
    </w:p>
    <w:p w14:paraId="1B4B9E2D" w14:textId="77777777" w:rsidR="00D07029" w:rsidRDefault="00C76DC2">
      <w:pPr>
        <w:pStyle w:val="SourceCode"/>
      </w:pPr>
      <w:r>
        <w:rPr>
          <w:rStyle w:val="VerbatimChar"/>
        </w:rPr>
        <w:t>## [1] "MSFT"</w:t>
      </w:r>
    </w:p>
    <w:p w14:paraId="1B4B9E2E" w14:textId="77777777" w:rsidR="00D07029" w:rsidRDefault="00C76DC2">
      <w:pPr>
        <w:pStyle w:val="SourceCode"/>
      </w:pPr>
      <w:r>
        <w:rPr>
          <w:rStyle w:val="FunctionTok"/>
        </w:rPr>
        <w:t>chartSeries</w:t>
      </w:r>
      <w:r>
        <w:rPr>
          <w:rStyle w:val="NormalTok"/>
        </w:rPr>
        <w:t xml:space="preserve">(MSFT, </w:t>
      </w:r>
      <w:r>
        <w:rPr>
          <w:rStyle w:val="AttributeTok"/>
        </w:rPr>
        <w:t>them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B4B9E2F" w14:textId="77777777" w:rsidR="00D07029" w:rsidRDefault="00C76DC2" w:rsidP="0066536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B4B9E53" wp14:editId="76A947F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42_LeDangTan_11231619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B9E30" w14:textId="77777777" w:rsidR="00D07029" w:rsidRDefault="00C76DC2">
      <w:pPr>
        <w:pStyle w:val="Heading1"/>
      </w:pPr>
      <w:bookmarkStart w:id="2" w:name="câu-4"/>
      <w:bookmarkEnd w:id="1"/>
      <w:r>
        <w:t>Câu 4:</w:t>
      </w:r>
    </w:p>
    <w:p w14:paraId="1B4B9E31" w14:textId="77777777" w:rsidR="00D07029" w:rsidRDefault="00C76DC2">
      <w:pPr>
        <w:pStyle w:val="SourceCode"/>
      </w:pPr>
      <w:r>
        <w:rPr>
          <w:rStyle w:val="NormalTok"/>
        </w:rPr>
        <w:t xml:space="preserve">data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31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31</w:t>
      </w:r>
      <w:r>
        <w:rPr>
          <w:rStyle w:val="SpecialCharTok"/>
        </w:rPr>
        <w:t>$</w:t>
      </w:r>
      <w:r>
        <w:rPr>
          <w:rStyle w:val="NormalTok"/>
        </w:rPr>
        <w:t>Group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unter)</w:t>
      </w:r>
    </w:p>
    <w:p w14:paraId="1B4B9E32" w14:textId="77777777" w:rsidR="00D07029" w:rsidRDefault="00C76D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hom1 Nhom2 </w:t>
      </w:r>
      <w:r>
        <w:br/>
      </w:r>
      <w:r>
        <w:rPr>
          <w:rStyle w:val="VerbatimChar"/>
        </w:rPr>
        <w:t>##    30    30</w:t>
      </w:r>
    </w:p>
    <w:p w14:paraId="1B4B9E33" w14:textId="77777777" w:rsidR="00D07029" w:rsidRDefault="00C76DC2">
      <w:pPr>
        <w:pStyle w:val="FirstParagraph"/>
      </w:pPr>
      <w:r>
        <w:t>C</w:t>
      </w:r>
      <w:r>
        <w:t>ả</w:t>
      </w:r>
      <w:r>
        <w:t xml:space="preserve"> 2 nhóm g</w:t>
      </w:r>
      <w:r>
        <w:t>ồ</w:t>
      </w:r>
      <w:r>
        <w:t>m Nhóm 1 và 2 đ</w:t>
      </w:r>
      <w:r>
        <w:t>ề</w:t>
      </w:r>
      <w:r>
        <w:t>u có 30 ngư</w:t>
      </w:r>
      <w:r>
        <w:t>ờ</w:t>
      </w:r>
      <w:r>
        <w:t>i</w:t>
      </w:r>
    </w:p>
    <w:p w14:paraId="1B4B9E34" w14:textId="77777777" w:rsidR="00D07029" w:rsidRDefault="00C76DC2">
      <w:pPr>
        <w:pStyle w:val="SourceCode"/>
      </w:pPr>
      <w:r>
        <w:rPr>
          <w:rStyle w:val="NormalTok"/>
        </w:rPr>
        <w:t xml:space="preserve">data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31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Data 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data3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an bo tuoi cua 2 nhom khach ha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ac Nh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uo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StringTok"/>
        </w:rPr>
        <w:t>"lightgreen"</w:t>
      </w:r>
      <w:r>
        <w:rPr>
          <w:rStyle w:val="NormalTok"/>
        </w:rPr>
        <w:t>))</w:t>
      </w:r>
    </w:p>
    <w:p w14:paraId="5F65D239" w14:textId="77777777" w:rsidR="00976211" w:rsidRDefault="00C76DC2">
      <w:pPr>
        <w:pStyle w:val="FirstParagraph"/>
      </w:pPr>
      <w:r>
        <w:rPr>
          <w:noProof/>
        </w:rPr>
        <w:lastRenderedPageBreak/>
        <w:drawing>
          <wp:inline distT="0" distB="0" distL="0" distR="0" wp14:anchorId="1B4B9E55" wp14:editId="1B4B9E56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42_LeDangTan_11231619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B4B9E35" w14:textId="18B7D4A7" w:rsidR="00D07029" w:rsidRDefault="00C76DC2">
      <w:pPr>
        <w:pStyle w:val="FirstParagraph"/>
      </w:pPr>
      <w:r>
        <w:t>- Nhóm 1: Tu</w:t>
      </w:r>
      <w:r>
        <w:t>ổ</w:t>
      </w:r>
      <w:r>
        <w:t>i t</w:t>
      </w:r>
      <w:r>
        <w:t>ậ</w:t>
      </w:r>
      <w:r>
        <w:t>p trung, trung v</w:t>
      </w:r>
      <w:r>
        <w:t>ị</w:t>
      </w:r>
      <w:r>
        <w:t xml:space="preserve"> g</w:t>
      </w:r>
      <w:r>
        <w:t>ầ</w:t>
      </w:r>
      <w:r>
        <w:t>n 50, ph</w:t>
      </w:r>
      <w:r>
        <w:t>ạ</w:t>
      </w:r>
      <w:r>
        <w:t>m vi t</w:t>
      </w:r>
      <w:r>
        <w:t>ừ</w:t>
      </w:r>
      <w:r>
        <w:t xml:space="preserve"> 20 đ</w:t>
      </w:r>
      <w:r>
        <w:t>ế</w:t>
      </w:r>
      <w:r>
        <w:t>n 70, ít phân tán.</w:t>
      </w:r>
      <w:r>
        <w:br/>
        <w:t>- Nhóm 2: Tu</w:t>
      </w:r>
      <w:r>
        <w:t>ổ</w:t>
      </w:r>
      <w:r>
        <w:t>i phân tán hơn, trung v</w:t>
      </w:r>
      <w:r>
        <w:t>ị</w:t>
      </w:r>
      <w:r>
        <w:t xml:space="preserve"> g</w:t>
      </w:r>
      <w:r>
        <w:t>ầ</w:t>
      </w:r>
      <w:r>
        <w:t>n 40, ph</w:t>
      </w:r>
      <w:r>
        <w:t>ạ</w:t>
      </w:r>
      <w:r>
        <w:t>m vi t</w:t>
      </w:r>
      <w:r>
        <w:t>ừ</w:t>
      </w:r>
      <w:r>
        <w:t xml:space="preserve"> 10 đ</w:t>
      </w:r>
      <w:r>
        <w:t>ế</w:t>
      </w:r>
      <w:r>
        <w:t>n 70.</w:t>
      </w:r>
      <w:r>
        <w:br/>
        <w:t>- So sánh: Nhóm 1 đ</w:t>
      </w:r>
      <w:r>
        <w:t>ồ</w:t>
      </w:r>
      <w:r>
        <w:t>ng nh</w:t>
      </w:r>
      <w:r>
        <w:t>ấ</w:t>
      </w:r>
      <w:r>
        <w:t>t hơn, trung v</w:t>
      </w:r>
      <w:r>
        <w:t>ị</w:t>
      </w:r>
      <w:r>
        <w:t xml:space="preserve"> cao hơn. Nhóm 2 đa d</w:t>
      </w:r>
      <w:r>
        <w:t>ạ</w:t>
      </w:r>
      <w:r>
        <w:t>ng hơn, ph</w:t>
      </w:r>
      <w:r>
        <w:t>ạ</w:t>
      </w:r>
      <w:r>
        <w:t>m vi r</w:t>
      </w:r>
      <w:r>
        <w:t>ộ</w:t>
      </w:r>
      <w:r>
        <w:t>ng hơn.</w:t>
      </w:r>
    </w:p>
    <w:p w14:paraId="1B4B9E36" w14:textId="77777777" w:rsidR="00D07029" w:rsidRDefault="00C76DC2">
      <w:pPr>
        <w:pStyle w:val="Heading1"/>
      </w:pPr>
      <w:bookmarkStart w:id="3" w:name="câu-5"/>
      <w:bookmarkEnd w:id="2"/>
      <w:r>
        <w:t>Câu 5:</w:t>
      </w:r>
    </w:p>
    <w:p w14:paraId="1B4B9E37" w14:textId="77777777" w:rsidR="00D07029" w:rsidRDefault="00C76DC2">
      <w:pPr>
        <w:pStyle w:val="SourceCode"/>
      </w:pPr>
      <w:r>
        <w:rPr>
          <w:rStyle w:val="NormalTok"/>
        </w:rPr>
        <w:t xml:space="preserve">data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41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data41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data41)</w:t>
      </w:r>
      <w:r>
        <w:br/>
      </w:r>
      <w:r>
        <w:rPr>
          <w:rStyle w:val="NormalTok"/>
        </w:rPr>
        <w:t xml:space="preserve">result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 xml:space="preserve">(model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14:paraId="1B4B9E38" w14:textId="77777777" w:rsidR="00D07029" w:rsidRDefault="00C76DC2">
      <w:pPr>
        <w:pStyle w:val="SourceCode"/>
      </w:pPr>
      <w:r>
        <w:rPr>
          <w:rStyle w:val="VerbatimChar"/>
        </w:rPr>
        <w:t>## Start:  AIC=-22023.76</w:t>
      </w:r>
      <w:r>
        <w:br/>
      </w:r>
      <w:r>
        <w:rPr>
          <w:rStyle w:val="VerbatimChar"/>
        </w:rPr>
        <w:t>## data41[, 1] ~ y + a1 + a2 + a3 + a4</w:t>
      </w:r>
    </w:p>
    <w:p w14:paraId="1B4B9E39" w14:textId="77777777" w:rsidR="00D07029" w:rsidRDefault="00C76DC2">
      <w:pPr>
        <w:pStyle w:val="SourceCode"/>
      </w:pPr>
      <w:r>
        <w:rPr>
          <w:rStyle w:val="VerbatimChar"/>
        </w:rPr>
        <w:t>## Warning: attempting model selection on an essentially perfect fit is nonsense</w:t>
      </w:r>
    </w:p>
    <w:p w14:paraId="1B4B9E3A" w14:textId="77777777" w:rsidR="00D07029" w:rsidRDefault="00C76DC2">
      <w:pPr>
        <w:pStyle w:val="SourceCode"/>
      </w:pP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>## - a3    1         0       0 -22026</w:t>
      </w:r>
      <w:r>
        <w:br/>
      </w:r>
      <w:r>
        <w:rPr>
          <w:rStyle w:val="VerbatimChar"/>
        </w:rPr>
        <w:t>## - a1    1         0       0 -22026</w:t>
      </w:r>
      <w:r>
        <w:br/>
      </w:r>
      <w:r>
        <w:rPr>
          <w:rStyle w:val="VerbatimChar"/>
        </w:rPr>
        <w:t>## - a4    1         0       0 -22025</w:t>
      </w:r>
      <w:r>
        <w:br/>
      </w:r>
      <w:r>
        <w:rPr>
          <w:rStyle w:val="VerbatimChar"/>
        </w:rPr>
        <w:t>## - a2    1         0       0 -22024</w:t>
      </w:r>
      <w:r>
        <w:br/>
      </w:r>
      <w:r>
        <w:rPr>
          <w:rStyle w:val="VerbatimChar"/>
        </w:rPr>
        <w:t>## &lt;none&gt;                    0 -22024</w:t>
      </w:r>
      <w:r>
        <w:br/>
      </w:r>
      <w:r>
        <w:rPr>
          <w:rStyle w:val="VerbatimChar"/>
        </w:rPr>
        <w:t>## - y     1   7912509 7912509   3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-22025.67</w:t>
      </w:r>
      <w:r>
        <w:br/>
      </w:r>
      <w:r>
        <w:rPr>
          <w:rStyle w:val="VerbatimChar"/>
        </w:rPr>
        <w:t>## data41[, 1] ~ y + a1 + a2 + a4</w:t>
      </w:r>
    </w:p>
    <w:p w14:paraId="1B4B9E3B" w14:textId="77777777" w:rsidR="00D07029" w:rsidRDefault="00C76DC2">
      <w:pPr>
        <w:pStyle w:val="SourceCode"/>
      </w:pPr>
      <w:r>
        <w:rPr>
          <w:rStyle w:val="VerbatimChar"/>
        </w:rPr>
        <w:t>## Warning: attempting model selection on an essentially perfect fit is nonsense</w:t>
      </w:r>
      <w:r>
        <w:br/>
      </w:r>
      <w:r>
        <w:rPr>
          <w:rStyle w:val="VerbatimChar"/>
        </w:rPr>
        <w:t>## Warning: attempting model selection on an essentially perfect fit is nonsense</w:t>
      </w:r>
    </w:p>
    <w:p w14:paraId="1B4B9E3C" w14:textId="77777777" w:rsidR="00D07029" w:rsidRDefault="00C76DC2">
      <w:pPr>
        <w:pStyle w:val="SourceCode"/>
      </w:pPr>
      <w:r>
        <w:rPr>
          <w:rStyle w:val="VerbatimChar"/>
        </w:rPr>
        <w:t>##        Df Sum of Sq       RSS      AIC</w:t>
      </w:r>
      <w:r>
        <w:br/>
      </w:r>
      <w:r>
        <w:rPr>
          <w:rStyle w:val="VerbatimChar"/>
        </w:rPr>
        <w:t>## - a1    1         0         0 -22027.2</w:t>
      </w:r>
      <w:r>
        <w:br/>
      </w:r>
      <w:r>
        <w:rPr>
          <w:rStyle w:val="VerbatimChar"/>
        </w:rPr>
        <w:t>## - a4    1         0         0 -22027.1</w:t>
      </w:r>
      <w:r>
        <w:br/>
      </w:r>
      <w:r>
        <w:rPr>
          <w:rStyle w:val="VerbatimChar"/>
        </w:rPr>
        <w:t>## &lt;none&gt;                      0 -22025.7</w:t>
      </w:r>
      <w:r>
        <w:br/>
      </w:r>
      <w:r>
        <w:rPr>
          <w:rStyle w:val="VerbatimChar"/>
        </w:rPr>
        <w:t>## - a2    1         0         0 -22024.7</w:t>
      </w:r>
      <w:r>
        <w:br/>
      </w:r>
      <w:r>
        <w:rPr>
          <w:rStyle w:val="VerbatimChar"/>
        </w:rPr>
        <w:t>## + a3    1         0         0 -22023.8</w:t>
      </w:r>
      <w:r>
        <w:br/>
      </w:r>
      <w:r>
        <w:rPr>
          <w:rStyle w:val="VerbatimChar"/>
        </w:rPr>
        <w:t>## - y     1 184750110 184750110   522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22027.17</w:t>
      </w:r>
      <w:r>
        <w:br/>
      </w:r>
      <w:r>
        <w:rPr>
          <w:rStyle w:val="VerbatimChar"/>
        </w:rPr>
        <w:t>## data41[, 1] ~ y + a2 + a4</w:t>
      </w:r>
    </w:p>
    <w:p w14:paraId="1B4B9E3D" w14:textId="77777777" w:rsidR="00D07029" w:rsidRDefault="00C76DC2">
      <w:pPr>
        <w:pStyle w:val="SourceCode"/>
      </w:pPr>
      <w:r>
        <w:rPr>
          <w:rStyle w:val="VerbatimChar"/>
        </w:rPr>
        <w:t>## Warning: attempting model selection on an essentially perfect fit is nonsense</w:t>
      </w:r>
      <w:r>
        <w:br/>
      </w:r>
      <w:r>
        <w:rPr>
          <w:rStyle w:val="VerbatimChar"/>
        </w:rPr>
        <w:t>## Warning: attempting model selection on an essentially perfect fit is nonsense</w:t>
      </w:r>
    </w:p>
    <w:p w14:paraId="1B4B9E3E" w14:textId="77777777" w:rsidR="00D07029" w:rsidRDefault="00C76DC2">
      <w:pPr>
        <w:pStyle w:val="SourceCode"/>
      </w:pPr>
      <w:r>
        <w:rPr>
          <w:rStyle w:val="VerbatimChar"/>
        </w:rPr>
        <w:t>##        Df Sum of Sq       RSS      AIC</w:t>
      </w:r>
      <w:r>
        <w:br/>
      </w:r>
      <w:r>
        <w:rPr>
          <w:rStyle w:val="VerbatimChar"/>
        </w:rPr>
        <w:t>## - a4    1         0         0 -22028.5</w:t>
      </w:r>
      <w:r>
        <w:br/>
      </w:r>
      <w:r>
        <w:rPr>
          <w:rStyle w:val="VerbatimChar"/>
        </w:rPr>
        <w:t>## &lt;none&gt;                      0 -22027.2</w:t>
      </w:r>
      <w:r>
        <w:br/>
      </w:r>
      <w:r>
        <w:rPr>
          <w:rStyle w:val="VerbatimChar"/>
        </w:rPr>
        <w:t>## - a2    1         0         0 -22026.5</w:t>
      </w:r>
      <w:r>
        <w:br/>
      </w:r>
      <w:r>
        <w:rPr>
          <w:rStyle w:val="VerbatimChar"/>
        </w:rPr>
        <w:t>## + a1    1         0         0 -22025.7</w:t>
      </w:r>
      <w:r>
        <w:br/>
      </w:r>
      <w:r>
        <w:rPr>
          <w:rStyle w:val="VerbatimChar"/>
        </w:rPr>
        <w:t>## + a3    1         0         0 -22025.5</w:t>
      </w:r>
      <w:r>
        <w:br/>
      </w:r>
      <w:r>
        <w:rPr>
          <w:rStyle w:val="VerbatimChar"/>
        </w:rPr>
        <w:t>## - y     1 263201675 263201675   536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22028.54</w:t>
      </w:r>
      <w:r>
        <w:br/>
      </w:r>
      <w:r>
        <w:rPr>
          <w:rStyle w:val="VerbatimChar"/>
        </w:rPr>
        <w:t>## data41[, 1] ~ y + a2</w:t>
      </w:r>
    </w:p>
    <w:p w14:paraId="1B4B9E3F" w14:textId="77777777" w:rsidR="00D07029" w:rsidRDefault="00C76DC2">
      <w:pPr>
        <w:pStyle w:val="SourceCode"/>
      </w:pPr>
      <w:r>
        <w:rPr>
          <w:rStyle w:val="VerbatimChar"/>
        </w:rPr>
        <w:t>## Warning: attempting model selection on an essentially perfect fit is nonsense</w:t>
      </w:r>
      <w:r>
        <w:br/>
      </w:r>
      <w:r>
        <w:rPr>
          <w:rStyle w:val="VerbatimChar"/>
        </w:rPr>
        <w:t>## Warning: attempting model selection on an essentially perfect fit is nonsense</w:t>
      </w:r>
    </w:p>
    <w:p w14:paraId="1B4B9E40" w14:textId="77777777" w:rsidR="00D07029" w:rsidRDefault="00C76DC2">
      <w:pPr>
        <w:pStyle w:val="SourceCode"/>
      </w:pPr>
      <w:r>
        <w:rPr>
          <w:rStyle w:val="VerbatimChar"/>
        </w:rPr>
        <w:t>##        Df Sum of Sq       RSS      AIC</w:t>
      </w:r>
      <w:r>
        <w:br/>
      </w:r>
      <w:r>
        <w:rPr>
          <w:rStyle w:val="VerbatimChar"/>
        </w:rPr>
        <w:t>## &lt;none&gt;                      0 -22028.5</w:t>
      </w:r>
      <w:r>
        <w:br/>
      </w:r>
      <w:r>
        <w:rPr>
          <w:rStyle w:val="VerbatimChar"/>
        </w:rPr>
        <w:t>## - a2    1         0         0 -22027.8</w:t>
      </w:r>
      <w:r>
        <w:br/>
      </w:r>
      <w:r>
        <w:rPr>
          <w:rStyle w:val="VerbatimChar"/>
        </w:rPr>
        <w:t>## + a4    1         0         0 -22027.2</w:t>
      </w:r>
      <w:r>
        <w:br/>
      </w:r>
      <w:r>
        <w:rPr>
          <w:rStyle w:val="VerbatimChar"/>
        </w:rPr>
        <w:t>## + a1    1         0         0 -22027.1</w:t>
      </w:r>
      <w:r>
        <w:br/>
      </w:r>
      <w:r>
        <w:rPr>
          <w:rStyle w:val="VerbatimChar"/>
        </w:rPr>
        <w:t>## + a3    1         0         0 -22026.8</w:t>
      </w:r>
      <w:r>
        <w:br/>
      </w:r>
      <w:r>
        <w:rPr>
          <w:rStyle w:val="VerbatimChar"/>
        </w:rPr>
        <w:t>## - y     1 266876243 266876243   5368.3</w:t>
      </w:r>
    </w:p>
    <w:p w14:paraId="1B4B9E41" w14:textId="77777777" w:rsidR="00D07029" w:rsidRDefault="00C76DC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sult5)</w:t>
      </w:r>
    </w:p>
    <w:p w14:paraId="1B4B9E42" w14:textId="77777777" w:rsidR="00D07029" w:rsidRDefault="00C76DC2">
      <w:pPr>
        <w:pStyle w:val="SourceCode"/>
      </w:pPr>
      <w:r>
        <w:rPr>
          <w:rStyle w:val="VerbatimChar"/>
        </w:rPr>
        <w:t>## Warning in summary.lm(result5): essentially perfect fit: summary may be</w:t>
      </w:r>
      <w:r>
        <w:br/>
      </w:r>
      <w:r>
        <w:rPr>
          <w:rStyle w:val="VerbatimChar"/>
        </w:rPr>
        <w:t>## unreliable</w:t>
      </w:r>
    </w:p>
    <w:p w14:paraId="1B4B9E43" w14:textId="77777777" w:rsidR="00D07029" w:rsidRDefault="00C76DC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41[, 1] ~ y + a2, data = data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9.937e-13 -1.320e-13 -5.650e-14  3.790e-14  2.168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>## (Intercept) -1.746e-11  1.125e-12 -1.552e+01   &lt;2e-16 ***</w:t>
      </w:r>
      <w:r>
        <w:br/>
      </w:r>
      <w:r>
        <w:rPr>
          <w:rStyle w:val="VerbatimChar"/>
        </w:rPr>
        <w:t>## y            1.000e+00  6.709e-17  1.491e+16   &lt;2e-16 ***</w:t>
      </w:r>
      <w:r>
        <w:br/>
      </w:r>
      <w:r>
        <w:rPr>
          <w:rStyle w:val="VerbatimChar"/>
        </w:rPr>
        <w:t xml:space="preserve">## a2           4.634e-16  2.791e-16  1.661e+00   0.097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96e-12 </w:t>
      </w:r>
      <w:r>
        <w:rPr>
          <w:rStyle w:val="VerbatimChar"/>
        </w:rPr>
        <w:t>on 397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1.219e+32 on 2 and 397 DF,  p-value: &lt; 2.2e-16</w:t>
      </w:r>
    </w:p>
    <w:p w14:paraId="74BDFD19" w14:textId="77777777" w:rsidR="00665363" w:rsidRDefault="00C76DC2">
      <w:pPr>
        <w:pStyle w:val="FirstParagraph"/>
      </w:pPr>
      <w:r>
        <w:t>Phương trình h</w:t>
      </w:r>
      <w:r>
        <w:t>ồ</w:t>
      </w:r>
      <w:r>
        <w:t>i quy t</w:t>
      </w:r>
      <w:r>
        <w:t>ố</w:t>
      </w:r>
      <w:r>
        <w:t xml:space="preserve">i ưu là: </w:t>
      </w:r>
    </w:p>
    <w:p w14:paraId="473170D1" w14:textId="77777777" w:rsidR="00665363" w:rsidRDefault="00C76DC2" w:rsidP="00665363">
      <w:pPr>
        <w:pStyle w:val="FirstParagraph"/>
      </w:pPr>
      <w:r>
        <w:t>data41[, 1] = -1.746 ^{-11} + y + 4.634 ^{-16} a2</w:t>
      </w:r>
    </w:p>
    <w:p w14:paraId="7B895D5C" w14:textId="527D9AC3" w:rsidR="00665363" w:rsidRPr="00665363" w:rsidRDefault="006C3119" w:rsidP="00665363">
      <w:pPr>
        <w:pStyle w:val="BodyText"/>
      </w:pPr>
      <w:r w:rsidRPr="006C3119">
        <w:drawing>
          <wp:inline distT="0" distB="0" distL="0" distR="0" wp14:anchorId="37A6FF5C" wp14:editId="6F718463">
            <wp:extent cx="3215341" cy="336414"/>
            <wp:effectExtent l="0" t="0" r="0" b="0"/>
            <wp:docPr id="591901530" name="Picture 1" descr="A number with black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901530" name="Picture 1" descr="A number with black numbers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56596" cy="34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B9E45" w14:textId="3C95502C" w:rsidR="00D07029" w:rsidRDefault="00C76DC2" w:rsidP="00665363">
      <w:pPr>
        <w:pStyle w:val="FirstParagraph"/>
      </w:pPr>
      <w:r>
        <w:t xml:space="preserve"> - Bi</w:t>
      </w:r>
      <w:r>
        <w:t>ế</w:t>
      </w:r>
      <w:r>
        <w:t xml:space="preserve">n y có </w:t>
      </w:r>
      <w:r>
        <w:t>ả</w:t>
      </w:r>
      <w:r>
        <w:t>nh hư</w:t>
      </w:r>
      <w:r>
        <w:t>ở</w:t>
      </w:r>
      <w:r>
        <w:t>ng m</w:t>
      </w:r>
      <w:r>
        <w:t>ạ</w:t>
      </w:r>
      <w:r>
        <w:t>nh nh</w:t>
      </w:r>
      <w:r>
        <w:t>ấ</w:t>
      </w:r>
      <w:r>
        <w:t>t, v</w:t>
      </w:r>
      <w:r>
        <w:t>ớ</w:t>
      </w:r>
      <w:r>
        <w:t>i h</w:t>
      </w:r>
      <w:r>
        <w:t>ệ</w:t>
      </w:r>
      <w:r>
        <w:t xml:space="preserve"> s</w:t>
      </w:r>
      <w:r>
        <w:t>ố</w:t>
      </w:r>
      <w:r>
        <w:t xml:space="preserve"> 1.000, nghĩa là khi y tăng 1 đơn v</w:t>
      </w:r>
      <w:r>
        <w:t>ị</w:t>
      </w:r>
      <w:r>
        <w:t>, data41[, 1] tăng 1 đơn v</w:t>
      </w:r>
      <w:r>
        <w:t>ị</w:t>
      </w:r>
      <w:r>
        <w:t>. - Bi</w:t>
      </w:r>
      <w:r>
        <w:t>ế</w:t>
      </w:r>
      <w:r>
        <w:t>n a2 không có ý nghĩa th</w:t>
      </w:r>
      <w:r>
        <w:t>ố</w:t>
      </w:r>
      <w:r>
        <w:t>ng kê (do p-value = 0.0976)</w:t>
      </w:r>
    </w:p>
    <w:p w14:paraId="1B4B9E46" w14:textId="77777777" w:rsidR="00D07029" w:rsidRDefault="00C76DC2">
      <w:pPr>
        <w:pStyle w:val="Heading1"/>
      </w:pPr>
      <w:bookmarkStart w:id="4" w:name="câu-6"/>
      <w:bookmarkEnd w:id="3"/>
      <w:r>
        <w:t>C</w:t>
      </w:r>
      <w:r>
        <w:t>âu 6:</w:t>
      </w:r>
    </w:p>
    <w:p w14:paraId="1B4B9E47" w14:textId="77777777" w:rsidR="00D07029" w:rsidRDefault="00C76DC2">
      <w:pPr>
        <w:pStyle w:val="SourceCode"/>
      </w:pPr>
      <w:r>
        <w:rPr>
          <w:rStyle w:val="NormalTok"/>
        </w:rPr>
        <w:t xml:space="preserve">data5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51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Thangnay </w:t>
      </w:r>
      <w:r>
        <w:rPr>
          <w:rStyle w:val="SpecialCharTok"/>
        </w:rPr>
        <w:t>~</w:t>
      </w:r>
      <w:r>
        <w:rPr>
          <w:rStyle w:val="NormalTok"/>
        </w:rPr>
        <w:t xml:space="preserve"> Tienmua </w:t>
      </w:r>
      <w:r>
        <w:rPr>
          <w:rStyle w:val="SpecialCharTok"/>
        </w:rPr>
        <w:t>+</w:t>
      </w:r>
      <w:r>
        <w:rPr>
          <w:rStyle w:val="NormalTok"/>
        </w:rPr>
        <w:t xml:space="preserve"> Thangqua, </w:t>
      </w:r>
      <w:r>
        <w:rPr>
          <w:rStyle w:val="AttributeTok"/>
        </w:rPr>
        <w:t>data =</w:t>
      </w:r>
      <w:r>
        <w:rPr>
          <w:rStyle w:val="NormalTok"/>
        </w:rPr>
        <w:t xml:space="preserve"> data51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1B4B9E48" w14:textId="77777777" w:rsidR="00D07029" w:rsidRDefault="00C76D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Thangnay ~ Tienmua + Thangqua, family = "binomial", </w:t>
      </w:r>
      <w:r>
        <w:br/>
      </w:r>
      <w:r>
        <w:rPr>
          <w:rStyle w:val="VerbatimChar"/>
        </w:rPr>
        <w:t>##     data = data5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1.817e+00  5.231e-01  -3.474 0.000512 ***</w:t>
      </w:r>
      <w:r>
        <w:br/>
      </w:r>
      <w:r>
        <w:rPr>
          <w:rStyle w:val="VerbatimChar"/>
        </w:rPr>
        <w:t xml:space="preserve">## Tienmua      1.746e-05  7.675e-06   2.274 0.022942 *  </w:t>
      </w:r>
      <w:r>
        <w:br/>
      </w:r>
      <w:r>
        <w:rPr>
          <w:rStyle w:val="VerbatimChar"/>
        </w:rPr>
        <w:t xml:space="preserve">## Thangqua     7.710e-01  4.401e-01   1.752 0.07979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4.60  on 99  degrees of freedom</w:t>
      </w:r>
      <w:r>
        <w:br/>
      </w:r>
      <w:r>
        <w:rPr>
          <w:rStyle w:val="VerbatimChar"/>
        </w:rPr>
        <w:t>## Residual deviance: 124.22  on 97  degrees of freedom</w:t>
      </w:r>
      <w:r>
        <w:br/>
      </w:r>
      <w:r>
        <w:rPr>
          <w:rStyle w:val="VerbatimChar"/>
        </w:rPr>
        <w:t>## AIC: 13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1B4B9E49" w14:textId="77777777" w:rsidR="00D07029" w:rsidRDefault="00C76DC2">
      <w:pPr>
        <w:pStyle w:val="FirstParagraph"/>
      </w:pPr>
      <w:r>
        <w:t>Hàm h</w:t>
      </w:r>
      <w:r>
        <w:t>ồ</w:t>
      </w:r>
      <w:r>
        <w:t>i quy (P) cho tr</w:t>
      </w:r>
      <w:r>
        <w:t>ạ</w:t>
      </w:r>
      <w:r>
        <w:t>ng thái mua hàng trong tháng hi</w:t>
      </w:r>
      <w:r>
        <w:t>ệ</w:t>
      </w:r>
      <w:r>
        <w:t>n t</w:t>
      </w:r>
      <w:r>
        <w:t>ạ</w:t>
      </w:r>
      <w:r>
        <w:t>i là:</w:t>
      </w:r>
    </w:p>
    <w:p w14:paraId="1B4B9E4A" w14:textId="77777777" w:rsidR="00D07029" w:rsidRDefault="00C76DC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.817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746</m:t>
          </m:r>
          <m:r>
            <m:rPr>
              <m:sty m:val="p"/>
            </m:rPr>
            <w:rPr>
              <w:rFonts w:ascii="Cambria Math" w:hAnsi="Cambria Math"/>
            </w:rPr>
            <m:t>.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Tienmu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771</m:t>
          </m:r>
          <m:r>
            <m:rPr>
              <m:sty m:val="p"/>
            </m:rP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angqua</m:t>
          </m:r>
        </m:oMath>
      </m:oMathPara>
    </w:p>
    <w:p w14:paraId="1B4B9E4B" w14:textId="77777777" w:rsidR="00D07029" w:rsidRDefault="00C76DC2">
      <w:pPr>
        <w:pStyle w:val="SourceCode"/>
      </w:pPr>
      <w:r>
        <w:rPr>
          <w:rStyle w:val="NormalTok"/>
        </w:rPr>
        <w:t xml:space="preserve">data5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51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enmua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AttributeTok"/>
        </w:rPr>
        <w:t>Thangqu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model,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1B4B9E4C" w14:textId="77777777" w:rsidR="00D07029" w:rsidRDefault="00C76DC2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2799635</w:t>
      </w:r>
    </w:p>
    <w:p w14:paraId="1B4B9E4D" w14:textId="77777777" w:rsidR="00D07029" w:rsidRDefault="00C76DC2"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enmu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0000</w:t>
      </w:r>
      <w:r>
        <w:rPr>
          <w:rStyle w:val="NormalTok"/>
        </w:rPr>
        <w:t xml:space="preserve">, </w:t>
      </w:r>
      <w:r>
        <w:rPr>
          <w:rStyle w:val="DecValTok"/>
        </w:rPr>
        <w:t>40000</w:t>
      </w:r>
      <w:r>
        <w:rPr>
          <w:rStyle w:val="NormalTok"/>
        </w:rPr>
        <w:t xml:space="preserve">), </w:t>
      </w:r>
      <w:r>
        <w:rPr>
          <w:rStyle w:val="AttributeTok"/>
        </w:rPr>
        <w:t>Thangqu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model,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14:paraId="1B4B9E4E" w14:textId="77777777" w:rsidR="00D07029" w:rsidRDefault="00C76DC2"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>## 0.4138232 0.2461579</w:t>
      </w:r>
    </w:p>
    <w:p w14:paraId="1B4B9E4F" w14:textId="5D7AC88B" w:rsidR="00D07029" w:rsidRDefault="006C3119">
      <w:pPr>
        <w:pStyle w:val="FirstParagraph"/>
      </w:pPr>
      <w:r>
        <w:t xml:space="preserve">- </w:t>
      </w:r>
      <w:r w:rsidR="00C76DC2">
        <w:t>V</w:t>
      </w:r>
      <w:r w:rsidR="00C76DC2">
        <w:t>ớ</w:t>
      </w:r>
      <w:r w:rsidR="00C76DC2">
        <w:t>i hàm h</w:t>
      </w:r>
      <w:r w:rsidR="00C76DC2">
        <w:t>ồ</w:t>
      </w:r>
      <w:r w:rsidR="00C76DC2">
        <w:t>i quy đã tính đư</w:t>
      </w:r>
      <w:r w:rsidR="00C76DC2">
        <w:t>ợ</w:t>
      </w:r>
      <w:r w:rsidR="00C76DC2">
        <w:t>c (P), ta thay s</w:t>
      </w:r>
      <w:r w:rsidR="00C76DC2">
        <w:t>ố</w:t>
      </w:r>
      <w:r w:rsidR="00C76DC2">
        <w:t xml:space="preserve"> vào phương trình v</w:t>
      </w:r>
      <w:r w:rsidR="00C76DC2">
        <w:t>ớ</w:t>
      </w:r>
      <w:r w:rsidR="00C76DC2">
        <w:t>i: - Tienmua = 50000 - Thangqua = 0 Ta tính đư</w:t>
      </w:r>
      <w:r w:rsidR="00C76DC2">
        <w:t>ợ</w:t>
      </w:r>
      <w:r w:rsidR="00C76DC2">
        <w:t>c P = -0.944 V</w:t>
      </w:r>
      <w:r w:rsidR="00C76DC2">
        <w:t>ớ</w:t>
      </w:r>
      <w:r w:rsidR="00C76DC2">
        <w:t>i s</w:t>
      </w:r>
      <w:r w:rsidR="00C76DC2">
        <w:t>ố</w:t>
      </w:r>
      <w:r w:rsidR="00C76DC2">
        <w:t xml:space="preserve"> đó ta tính đư</w:t>
      </w:r>
      <w:r w:rsidR="00C76DC2">
        <w:t>ợ</w:t>
      </w:r>
      <w:r w:rsidR="00C76DC2">
        <w:t>c xác su</w:t>
      </w:r>
      <w:r w:rsidR="00C76DC2">
        <w:t>ấ</w:t>
      </w:r>
      <w:r w:rsidR="00C76DC2">
        <w:t>t t</w:t>
      </w:r>
      <w:r w:rsidR="00C76DC2">
        <w:t>ừ</w:t>
      </w:r>
      <w:r w:rsidR="00C76DC2">
        <w:t xml:space="preserve"> công th</w:t>
      </w:r>
      <w:r w:rsidR="00C76DC2">
        <w:t>ứ</w:t>
      </w:r>
      <w:r w:rsidR="00C76DC2">
        <w:t>c đã h</w:t>
      </w:r>
      <w:r w:rsidR="00C76DC2">
        <w:t>ọ</w:t>
      </w:r>
      <w:r w:rsidR="00C76DC2">
        <w:t>c thu đư</w:t>
      </w:r>
      <w:r w:rsidR="00C76DC2">
        <w:t>ợ</w:t>
      </w:r>
      <w:r w:rsidR="00C76DC2">
        <w:t>c xác su</w:t>
      </w:r>
      <w:r w:rsidR="00C76DC2">
        <w:t>ấ</w:t>
      </w:r>
      <w:r w:rsidR="00C76DC2">
        <w:t>t mua hàng d</w:t>
      </w:r>
      <w:r w:rsidR="00C76DC2">
        <w:t>ự</w:t>
      </w:r>
      <w:r w:rsidR="00C76DC2">
        <w:t xml:space="preserve"> báo là 28%</w:t>
      </w:r>
    </w:p>
    <w:p w14:paraId="21E7EDE2" w14:textId="4EB95049" w:rsidR="006C3119" w:rsidRDefault="006C3119">
      <w:pPr>
        <w:pStyle w:val="BodyText"/>
      </w:pPr>
      <w:r>
        <w:t xml:space="preserve">- </w:t>
      </w:r>
      <w:r w:rsidR="00C76DC2">
        <w:t>Kh</w:t>
      </w:r>
      <w:r w:rsidR="00C76DC2">
        <w:t>ả</w:t>
      </w:r>
      <w:r w:rsidR="00C76DC2">
        <w:t xml:space="preserve"> năng mua hàng c</w:t>
      </w:r>
      <w:r w:rsidR="00C76DC2">
        <w:t>ủ</w:t>
      </w:r>
      <w:r w:rsidR="00C76DC2">
        <w:t>a hai khách hàng (1: mua, 2: không mua) là</w:t>
      </w:r>
      <w:r>
        <w:t>:</w:t>
      </w:r>
    </w:p>
    <w:p w14:paraId="107D8340" w14:textId="77777777" w:rsidR="006C3119" w:rsidRDefault="00C76DC2">
      <w:pPr>
        <w:pStyle w:val="BodyText"/>
      </w:pPr>
      <w:r>
        <w:t xml:space="preserve">Khách 1: </w:t>
      </w:r>
    </w:p>
    <w:p w14:paraId="1D54CDA8" w14:textId="77777777" w:rsidR="006C3119" w:rsidRDefault="00C76DC2">
      <w:pPr>
        <w:pStyle w:val="BodyText"/>
      </w:pPr>
      <w:r>
        <w:t xml:space="preserve">- Tienmua=40000 </w:t>
      </w:r>
    </w:p>
    <w:p w14:paraId="1B4B9E50" w14:textId="3A20F49C" w:rsidR="00D07029" w:rsidRDefault="00C76DC2">
      <w:pPr>
        <w:pStyle w:val="BodyText"/>
      </w:pPr>
      <w:r>
        <w:t>- Thangqua=1</w:t>
      </w:r>
    </w:p>
    <w:p w14:paraId="2C97E755" w14:textId="77777777" w:rsidR="006C3119" w:rsidRDefault="00C76DC2">
      <w:pPr>
        <w:pStyle w:val="BodyText"/>
      </w:pPr>
      <w:r>
        <w:t xml:space="preserve">Khách 2: </w:t>
      </w:r>
    </w:p>
    <w:p w14:paraId="3EA762A0" w14:textId="77777777" w:rsidR="006C3119" w:rsidRDefault="00C76DC2">
      <w:pPr>
        <w:pStyle w:val="BodyText"/>
      </w:pPr>
      <w:r>
        <w:t xml:space="preserve">- Tienmua=40000 </w:t>
      </w:r>
    </w:p>
    <w:p w14:paraId="1B4B9E51" w14:textId="5A926E89" w:rsidR="00D07029" w:rsidRDefault="00C76DC2">
      <w:pPr>
        <w:pStyle w:val="BodyText"/>
      </w:pPr>
      <w:r>
        <w:t>- Thangqua=0</w:t>
      </w:r>
    </w:p>
    <w:p w14:paraId="1B4B9E52" w14:textId="77777777" w:rsidR="00D07029" w:rsidRDefault="00C76DC2">
      <w:pPr>
        <w:pStyle w:val="BodyText"/>
      </w:pPr>
      <w:r>
        <w:t>T</w:t>
      </w:r>
      <w:r>
        <w:t>ừ</w:t>
      </w:r>
      <w:r>
        <w:t xml:space="preserve"> output ta có kh</w:t>
      </w:r>
      <w:r>
        <w:t>ả</w:t>
      </w:r>
      <w:r>
        <w:t xml:space="preserve"> năng mua hàng c</w:t>
      </w:r>
      <w:r>
        <w:t>ủ</w:t>
      </w:r>
      <w:r>
        <w:t>a khách 1 là 41,38% và khách 2 là 24,62%</w:t>
      </w:r>
    </w:p>
    <w:bookmarkEnd w:id="4"/>
    <w:sectPr w:rsidR="00D0702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DFA49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42769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7029"/>
    <w:rsid w:val="005A6E5D"/>
    <w:rsid w:val="00665363"/>
    <w:rsid w:val="006C3119"/>
    <w:rsid w:val="00976211"/>
    <w:rsid w:val="00C76DC2"/>
    <w:rsid w:val="00D07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B9E1E"/>
  <w15:docId w15:val="{AC75F703-1B3E-489A-B5B8-4A1FD7143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982</Words>
  <Characters>5601</Characters>
  <Application>Microsoft Office Word</Application>
  <DocSecurity>0</DocSecurity>
  <Lines>46</Lines>
  <Paragraphs>13</Paragraphs>
  <ScaleCrop>false</ScaleCrop>
  <Company/>
  <LinksUpToDate>false</LinksUpToDate>
  <CharactersWithSpaces>6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thi hoc phan</dc:title>
  <dc:creator>Le Dang Tan - 11236199</dc:creator>
  <cp:keywords/>
  <cp:lastModifiedBy>Đăng Tấn</cp:lastModifiedBy>
  <cp:revision>5</cp:revision>
  <dcterms:created xsi:type="dcterms:W3CDTF">2024-12-10T03:17:00Z</dcterms:created>
  <dcterms:modified xsi:type="dcterms:W3CDTF">2024-12-10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4</vt:lpwstr>
  </property>
  <property fmtid="{D5CDD505-2E9C-101B-9397-08002B2CF9AE}" pid="3" name="output">
    <vt:lpwstr>word_document</vt:lpwstr>
  </property>
</Properties>
</file>